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65EA6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SS Media Queries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allow you to apply different styles based on the screen's size, resolution, orientation, or device type. They're essential for building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ponsive websites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D39D92C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F529CE9">
          <v:rect id="_x0000_i1025" style="width:0;height:1.5pt" o:hralign="center" o:hrstd="t" o:hr="t" fillcolor="#a0a0a0" stroked="f"/>
        </w:pict>
      </w:r>
    </w:p>
    <w:p w14:paraId="2F4D6924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🔹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Basic Media Query Syntax</w:t>
      </w:r>
    </w:p>
    <w:p w14:paraId="3ABB5C7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media-type and (condition) {</w:t>
      </w:r>
    </w:p>
    <w:p w14:paraId="40D7A52A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/* CSS rules here */</w:t>
      </w:r>
    </w:p>
    <w:p w14:paraId="2BE804D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7F0F6C7F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Now, let’s look at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mon and practical examples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0DC238A7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F5A5CED">
          <v:rect id="_x0000_i1026" style="width:0;height:1.5pt" o:hralign="center" o:hrstd="t" o:hr="t" fillcolor="#a0a0a0" stroked="f"/>
        </w:pict>
      </w:r>
    </w:p>
    <w:p w14:paraId="6F042386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1: Mobile First (Adjust Font Size)</w:t>
      </w:r>
    </w:p>
    <w:p w14:paraId="5D1BED1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ody {</w:t>
      </w:r>
    </w:p>
    <w:p w14:paraId="1364034C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font-size: 16px;</w:t>
      </w:r>
    </w:p>
    <w:p w14:paraId="7EDF2FF4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33FB06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D60517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in-width: 768px) {</w:t>
      </w:r>
    </w:p>
    <w:p w14:paraId="032306F9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body {</w:t>
      </w:r>
    </w:p>
    <w:p w14:paraId="71CF3AC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font-size: 18px;</w:t>
      </w:r>
    </w:p>
    <w:p w14:paraId="360EA03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6A261AB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2DB3D5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3FCDE7AF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in-width: 1024px) {</w:t>
      </w:r>
    </w:p>
    <w:p w14:paraId="593E08A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body {</w:t>
      </w:r>
    </w:p>
    <w:p w14:paraId="3BDFC87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font-size: 20px;</w:t>
      </w:r>
    </w:p>
    <w:p w14:paraId="131A3B2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705AEF7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6BA0EAC9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Font size increases with screen width (mobile → tablet → desktop).</w:t>
      </w:r>
    </w:p>
    <w:p w14:paraId="175C2353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8ABD879">
          <v:rect id="_x0000_i1027" style="width:0;height:1.5pt" o:hralign="center" o:hrstd="t" o:hr="t" fillcolor="#a0a0a0" stroked="f"/>
        </w:pict>
      </w:r>
    </w:p>
    <w:p w14:paraId="44C3D5D5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2: Hide Sidebar on Small Screens</w:t>
      </w:r>
    </w:p>
    <w:p w14:paraId="27EF2C7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1D889949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1C6D3BC5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sidebar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259ABB87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display: block;</w:t>
      </w:r>
    </w:p>
    <w:p w14:paraId="3C18DE0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210B281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40D9089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ax-width: 600px) {</w:t>
      </w:r>
    </w:p>
    <w:p w14:paraId="576EA89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sidebar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4B478ED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display: none;</w:t>
      </w:r>
    </w:p>
    <w:p w14:paraId="1340897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2DE6FB5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>}</w:t>
      </w:r>
    </w:p>
    <w:p w14:paraId="11441EC8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Hides </w:t>
      </w:r>
      <w:proofErr w:type="gramStart"/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sidebar</w:t>
      </w:r>
      <w:proofErr w:type="gramEnd"/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on screens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00px or smaller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D5D95A6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39C74C5">
          <v:rect id="_x0000_i1028" style="width:0;height:1.5pt" o:hralign="center" o:hrstd="t" o:hr="t" fillcolor="#a0a0a0" stroked="f"/>
        </w:pict>
      </w:r>
    </w:p>
    <w:p w14:paraId="0A430DF3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3: Change Layout Using Flexbox</w:t>
      </w:r>
    </w:p>
    <w:p w14:paraId="497AD48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08373FA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4A923EB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container {</w:t>
      </w:r>
    </w:p>
    <w:p w14:paraId="677BCF49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display: flex;</w:t>
      </w:r>
    </w:p>
    <w:p w14:paraId="13CC0C3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flex-direction: row;</w:t>
      </w:r>
    </w:p>
    <w:p w14:paraId="15FCAA7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19254C7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6F3168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ax-width: 768px) {</w:t>
      </w:r>
    </w:p>
    <w:p w14:paraId="76B4BDD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.container {</w:t>
      </w:r>
    </w:p>
    <w:p w14:paraId="0EE4D2A8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flex-direction: column;</w:t>
      </w:r>
    </w:p>
    <w:p w14:paraId="7B7224CF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64FB18BA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0FF07768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Switches layout from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orizontal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ertical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on tablets and phones.</w:t>
      </w:r>
    </w:p>
    <w:p w14:paraId="17219079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438891B">
          <v:rect id="_x0000_i1029" style="width:0;height:1.5pt" o:hralign="center" o:hrstd="t" o:hr="t" fillcolor="#a0a0a0" stroked="f"/>
        </w:pict>
      </w:r>
    </w:p>
    <w:p w14:paraId="7DB03491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4: Responsive Image Size</w:t>
      </w:r>
    </w:p>
    <w:p w14:paraId="6BDD8ADF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2D2571F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1090F7C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g.responsive</w:t>
      </w:r>
      <w:proofErr w:type="spellEnd"/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247F57B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width: 100%;</w:t>
      </w:r>
    </w:p>
    <w:p w14:paraId="445555C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height: auto;</w:t>
      </w:r>
    </w:p>
    <w:p w14:paraId="18C7CF7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max-width: 400px;</w:t>
      </w:r>
    </w:p>
    <w:p w14:paraId="446FCA59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0FB28D4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FE39C1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ax-width: 500px) {</w:t>
      </w:r>
    </w:p>
    <w:p w14:paraId="69E6EA8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g.responsive</w:t>
      </w:r>
      <w:proofErr w:type="spellEnd"/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5AC01947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max-width: 100%;</w:t>
      </w:r>
    </w:p>
    <w:p w14:paraId="1696A9A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2CF69AD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0B9E4482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Image scales down for smaller screens but caps at </w:t>
      </w: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400px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for larger ones.</w:t>
      </w:r>
    </w:p>
    <w:p w14:paraId="51B6D703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7F074A1">
          <v:rect id="_x0000_i1030" style="width:0;height:1.5pt" o:hralign="center" o:hrstd="t" o:hr="t" fillcolor="#a0a0a0" stroked="f"/>
        </w:pict>
      </w:r>
    </w:p>
    <w:p w14:paraId="6E63793C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5: Target Portrait vs Landscape</w:t>
      </w:r>
    </w:p>
    <w:p w14:paraId="792EE94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17B7699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72597208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>@media (orientation: portrait) {</w:t>
      </w:r>
    </w:p>
    <w:p w14:paraId="6C788A0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body {</w:t>
      </w:r>
    </w:p>
    <w:p w14:paraId="67530DD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background-color: </w:t>
      </w: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ightblue</w:t>
      </w:r>
      <w:proofErr w:type="spell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;</w:t>
      </w:r>
    </w:p>
    <w:p w14:paraId="784619D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3459295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B92B98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26E362B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orientation: landscape) {</w:t>
      </w:r>
    </w:p>
    <w:p w14:paraId="7C4F63BE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body {</w:t>
      </w:r>
    </w:p>
    <w:p w14:paraId="0CB258A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background-color: </w:t>
      </w: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ightgreen</w:t>
      </w:r>
      <w:proofErr w:type="spell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;</w:t>
      </w:r>
    </w:p>
    <w:p w14:paraId="30FEBB7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376B30D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263E0CDD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Changes background color based on device orientation.</w:t>
      </w:r>
    </w:p>
    <w:p w14:paraId="358042D1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EB6F139">
          <v:rect id="_x0000_i1031" style="width:0;height:1.5pt" o:hralign="center" o:hrstd="t" o:hr="t" fillcolor="#a0a0a0" stroked="f"/>
        </w:pict>
      </w:r>
    </w:p>
    <w:p w14:paraId="14901F2D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6: Dark Mode Support</w:t>
      </w:r>
    </w:p>
    <w:p w14:paraId="7808AD4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7FEB816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08CF86AA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prefers-color-scheme: dark) {</w:t>
      </w:r>
    </w:p>
    <w:p w14:paraId="1C6DD73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body {</w:t>
      </w:r>
    </w:p>
    <w:p w14:paraId="3CE52574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background-color: #121212;</w:t>
      </w:r>
    </w:p>
    <w:p w14:paraId="3DDAA4E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color: white;</w:t>
      </w:r>
    </w:p>
    <w:p w14:paraId="07F478D4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48CC00C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545DE9A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Applies dark theme when the user’s system prefers it.</w:t>
      </w:r>
    </w:p>
    <w:p w14:paraId="7479A8C3" w14:textId="77777777" w:rsidR="00F614D3" w:rsidRPr="00F614D3" w:rsidRDefault="00000000" w:rsidP="00F614D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B50DC0B">
          <v:rect id="_x0000_i1032" style="width:0;height:1.5pt" o:hralign="center" o:hrstd="t" o:hr="t" fillcolor="#a0a0a0" stroked="f"/>
        </w:pict>
      </w:r>
    </w:p>
    <w:p w14:paraId="7A4C337A" w14:textId="77777777" w:rsidR="00F614D3" w:rsidRPr="00F614D3" w:rsidRDefault="00F614D3" w:rsidP="00F614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614D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F614D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ample 7: Responsive Grid</w:t>
      </w:r>
    </w:p>
    <w:p w14:paraId="585FCC3A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s</w:t>
      </w:r>
      <w:proofErr w:type="spellEnd"/>
    </w:p>
    <w:p w14:paraId="6E2A9F1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742717C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grid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1AC79A57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display: grid;</w:t>
      </w:r>
    </w:p>
    <w:p w14:paraId="7678B0E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grid-template-columns: </w:t>
      </w: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peat(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4, 1fr);</w:t>
      </w:r>
    </w:p>
    <w:p w14:paraId="0F26873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41D72E3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08CD539F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ax-width: 1024px) {</w:t>
      </w:r>
    </w:p>
    <w:p w14:paraId="480DB67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grid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511E5D9B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grid-template-columns: </w:t>
      </w: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peat(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2, 1fr);</w:t>
      </w:r>
    </w:p>
    <w:p w14:paraId="14F9E3BF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51A2C118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6BD6A416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2461CF30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@media (max-width: 600px) {</w:t>
      </w:r>
    </w:p>
    <w:p w14:paraId="57562D31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gramStart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grid</w:t>
      </w:r>
      <w:proofErr w:type="gramEnd"/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{</w:t>
      </w:r>
    </w:p>
    <w:p w14:paraId="201098F4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grid-template-columns: 1fr;</w:t>
      </w:r>
    </w:p>
    <w:p w14:paraId="37C88E8D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24117CC2" w14:textId="77777777" w:rsidR="00F614D3" w:rsidRPr="00F614D3" w:rsidRDefault="00F614D3" w:rsidP="00F61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F614D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4DEBE788" w14:textId="77777777" w:rsidR="00F614D3" w:rsidRPr="00F614D3" w:rsidRDefault="00F614D3" w:rsidP="00F614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614D3">
        <w:rPr>
          <w:rFonts w:ascii="Segoe UI Emoji" w:eastAsia="Times New Roman" w:hAnsi="Segoe UI Emoji" w:cs="Segoe UI Emoji"/>
          <w:kern w:val="0"/>
          <w14:ligatures w14:val="none"/>
        </w:rPr>
        <w:lastRenderedPageBreak/>
        <w:t>🟢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F614D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anation:</w:t>
      </w:r>
      <w:r w:rsidRPr="00F614D3">
        <w:rPr>
          <w:rFonts w:ascii="Times New Roman" w:eastAsia="Times New Roman" w:hAnsi="Times New Roman" w:cs="Times New Roman"/>
          <w:kern w:val="0"/>
          <w14:ligatures w14:val="none"/>
        </w:rPr>
        <w:t xml:space="preserve"> Adjusts the number of columns depending on the screen size.</w:t>
      </w:r>
    </w:p>
    <w:p w14:paraId="174EA060" w14:textId="77777777" w:rsidR="004664C9" w:rsidRDefault="004664C9"/>
    <w:sectPr w:rsidR="00466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ze2NDM1sTA1NDZX0lEKTi0uzszPAykwqgUAtLgmfSwAAAA="/>
  </w:docVars>
  <w:rsids>
    <w:rsidRoot w:val="006A3327"/>
    <w:rsid w:val="00060191"/>
    <w:rsid w:val="000A39E0"/>
    <w:rsid w:val="00125744"/>
    <w:rsid w:val="00180A00"/>
    <w:rsid w:val="004664C9"/>
    <w:rsid w:val="005B0C3D"/>
    <w:rsid w:val="006A3327"/>
    <w:rsid w:val="008258AA"/>
    <w:rsid w:val="008B6830"/>
    <w:rsid w:val="00BA2CB0"/>
    <w:rsid w:val="00D61103"/>
    <w:rsid w:val="00DE78D2"/>
    <w:rsid w:val="00ED77DB"/>
    <w:rsid w:val="00F4764D"/>
    <w:rsid w:val="00F6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520711-2D3D-4FC2-A888-E4FF34DEE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33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3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32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3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32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3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3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3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3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332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3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32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32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32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3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3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3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3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33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33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3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33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33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33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33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332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32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32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3327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2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2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8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36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3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4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6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85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98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2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1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8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59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86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56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7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67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9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0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7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98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9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5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1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2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79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82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11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15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7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840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1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8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76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74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65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2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09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66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6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86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9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69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53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4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1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8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7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2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242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31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89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2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0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15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9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8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83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2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3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95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077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20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2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76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4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6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0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1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7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9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3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6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6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1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4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8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56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1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6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0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96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1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8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4</cp:revision>
  <dcterms:created xsi:type="dcterms:W3CDTF">2025-05-22T06:03:00Z</dcterms:created>
  <dcterms:modified xsi:type="dcterms:W3CDTF">2025-05-22T07:34:00Z</dcterms:modified>
</cp:coreProperties>
</file>